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Дмитрий Сергеевич 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bookmarkStart w:id="27" w:name="fig:001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30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30"/>
    <w:bookmarkStart w:id="31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1"/>
    <w:bookmarkStart w:id="32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2"/>
    <w:bookmarkStart w:id="34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4"/>
    <w:bookmarkEnd w:id="35"/>
    <w:bookmarkEnd w:id="3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3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5-02-19T11:05:52Z</dcterms:created>
  <dcterms:modified xsi:type="dcterms:W3CDTF">2025-02-19T11:05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стейший вариант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